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8F7263" w14:textId="77777777"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14:paraId="568F7264" w14:textId="77777777"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14:paraId="568F7265" w14:textId="77777777"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14:paraId="568F7266" w14:textId="15D81FF3"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176A11">
        <w:rPr>
          <w:rFonts w:ascii="Arial" w:hAnsi="Arial"/>
          <w:sz w:val="20"/>
          <w:szCs w:val="20"/>
        </w:rPr>
        <w:t xml:space="preserve">June </w:t>
      </w:r>
      <w:r w:rsidR="00ED7270">
        <w:rPr>
          <w:rFonts w:ascii="Arial" w:hAnsi="Arial"/>
          <w:sz w:val="20"/>
          <w:szCs w:val="20"/>
        </w:rPr>
        <w:t>19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14:paraId="568F7267" w14:textId="77777777"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14:paraId="568F7268" w14:textId="77777777"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14:paraId="568F7269" w14:textId="77777777"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14:paraId="568F726A" w14:textId="77777777" w:rsidR="00226C52" w:rsidRDefault="00226C52" w:rsidP="00A0067D">
      <w:pPr>
        <w:rPr>
          <w:rFonts w:ascii="Arial" w:hAnsi="Arial"/>
          <w:sz w:val="20"/>
          <w:szCs w:val="20"/>
        </w:rPr>
      </w:pPr>
    </w:p>
    <w:p w14:paraId="568F726B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C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14:paraId="568F726D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E" w14:textId="77777777" w:rsidR="00F869E5" w:rsidRDefault="00AB4819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14:paraId="568F726F" w14:textId="77777777"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 xml:space="preserve">Meeting number (access code): </w:t>
      </w:r>
      <w:r w:rsidR="007836A5" w:rsidRPr="007836A5">
        <w:rPr>
          <w:rFonts w:ascii="Arial" w:hAnsi="Arial" w:cs="Arial"/>
          <w:color w:val="666666"/>
          <w:sz w:val="20"/>
          <w:szCs w:val="20"/>
        </w:rPr>
        <w:t xml:space="preserve">928 041 466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14:paraId="568F7270" w14:textId="77777777"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14:paraId="568F7271" w14:textId="77777777"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  <w:bookmarkStart w:id="2" w:name="_GoBack"/>
      <w:bookmarkEnd w:id="2"/>
    </w:p>
    <w:p w14:paraId="568F7272" w14:textId="77777777"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14:paraId="568F7273" w14:textId="77777777"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14:paraId="568F7274" w14:textId="77777777"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14:paraId="568F7275" w14:textId="77777777"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14:paraId="568F7276" w14:textId="77777777" w:rsidR="0027188B" w:rsidRDefault="0027188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oseph Quinn (Optum)</w:t>
      </w:r>
    </w:p>
    <w:p w14:paraId="568F7277" w14:textId="63F0BE8D" w:rsidR="0027188B" w:rsidRDefault="004E15A4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Irina Dillinger (?)</w:t>
      </w:r>
    </w:p>
    <w:p w14:paraId="568F7278" w14:textId="77777777" w:rsidR="0027188B" w:rsidRDefault="0027188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uhammad Asim (Philips)</w:t>
      </w:r>
    </w:p>
    <w:p w14:paraId="568F7279" w14:textId="77777777" w:rsidR="00BB575B" w:rsidRDefault="00BB575B" w:rsidP="00BC3D82">
      <w:pPr>
        <w:rPr>
          <w:rFonts w:ascii="Arial" w:hAnsi="Arial"/>
          <w:sz w:val="20"/>
          <w:szCs w:val="20"/>
        </w:rPr>
      </w:pPr>
    </w:p>
    <w:p w14:paraId="568F727A" w14:textId="77777777" w:rsidR="00BC3D82" w:rsidRDefault="00BC3D82" w:rsidP="005407C7">
      <w:pPr>
        <w:rPr>
          <w:rFonts w:ascii="Arial" w:hAnsi="Arial"/>
          <w:sz w:val="20"/>
          <w:szCs w:val="20"/>
        </w:rPr>
      </w:pPr>
    </w:p>
    <w:p w14:paraId="568F727B" w14:textId="77777777"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14:paraId="568F727C" w14:textId="77777777"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 xml:space="preserve">Review ballot comments for </w:t>
      </w:r>
      <w:r w:rsidR="00204F25">
        <w:rPr>
          <w:sz w:val="20"/>
          <w:szCs w:val="20"/>
        </w:rPr>
        <w:t>Questionnaire Response</w:t>
      </w:r>
    </w:p>
    <w:p w14:paraId="568F727D" w14:textId="77777777"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14:paraId="568F727E" w14:textId="77777777"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7F" w14:textId="77777777" w:rsidR="00757B7F" w:rsidRDefault="00757B7F" w:rsidP="002B7DDF"/>
    <w:p w14:paraId="568F7280" w14:textId="77777777"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14:paraId="568F7281" w14:textId="77777777" w:rsidR="000C7ED5" w:rsidRPr="00E8545D" w:rsidRDefault="000C7ED5" w:rsidP="00E8545D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</w:p>
    <w:p w14:paraId="568F7282" w14:textId="77777777"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 xml:space="preserve">ballot comments for </w:t>
      </w:r>
      <w:r w:rsidR="00FE1B72">
        <w:rPr>
          <w:rFonts w:ascii="Verdana" w:hAnsi="Verdana"/>
          <w:b/>
          <w:bCs/>
          <w:color w:val="0000FF"/>
          <w:sz w:val="20"/>
          <w:szCs w:val="20"/>
        </w:rPr>
        <w:t>Questionnaire Response document</w:t>
      </w:r>
    </w:p>
    <w:p w14:paraId="568F7283" w14:textId="77777777" w:rsidR="00FE1B72" w:rsidRDefault="00FE1B72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14:paraId="568F7285" w14:textId="522B4003" w:rsidR="001242DC" w:rsidRDefault="00AB4819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</w:pPr>
      <w:hyperlink r:id="rId9" w:history="1">
        <w:r w:rsidRPr="006A3306">
          <w:rPr>
            <w:rStyle w:val="Hyperlink"/>
          </w:rPr>
          <w:t>http://wiki.hl7.org/images/f/f8/CDAR2_IG_QRDOC_R1_N1_2017JAN_amalgamated_June192017.xls</w:t>
        </w:r>
      </w:hyperlink>
    </w:p>
    <w:p w14:paraId="568F7286" w14:textId="77777777" w:rsidR="002A6AA7" w:rsidRDefault="002A6AA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14:paraId="568F7287" w14:textId="77777777"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88" w14:textId="77777777"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14:paraId="568F7289" w14:textId="77777777"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none</w:t>
      </w:r>
    </w:p>
    <w:p w14:paraId="568F728A" w14:textId="77777777"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14:paraId="568F728B" w14:textId="77777777"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14:paraId="568F728C" w14:textId="49889AD6" w:rsidR="006714EC" w:rsidRDefault="00176A11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une</w:t>
      </w:r>
      <w:r w:rsidR="00A446B9">
        <w:rPr>
          <w:rFonts w:ascii="Arial" w:hAnsi="Arial"/>
          <w:sz w:val="20"/>
          <w:szCs w:val="20"/>
        </w:rPr>
        <w:t xml:space="preserve"> </w:t>
      </w:r>
      <w:r w:rsidR="00AB4819">
        <w:rPr>
          <w:rFonts w:ascii="Arial" w:hAnsi="Arial"/>
          <w:sz w:val="20"/>
          <w:szCs w:val="20"/>
        </w:rPr>
        <w:t>26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Description: image008" style="width:12.65pt;height:12.65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wUAP3mxH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17534"/>
    <w:rsid w:val="0012133B"/>
    <w:rsid w:val="001219C4"/>
    <w:rsid w:val="00122145"/>
    <w:rsid w:val="00123894"/>
    <w:rsid w:val="001242DC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A11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04F25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4F89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188B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6AA7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5A07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4354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2686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15A4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A78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36A5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070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46B9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4819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270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1B72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68F7263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c2d3f9fbe34a42e1b44854e5c2b35b62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f/f8/CDAR2_IG_QRDOC_R1_N1_2017JAN_amalgamated_June19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A40BD-E466-4D7A-ACE1-15B0C4B19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446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49</cp:revision>
  <dcterms:created xsi:type="dcterms:W3CDTF">2017-02-06T16:56:00Z</dcterms:created>
  <dcterms:modified xsi:type="dcterms:W3CDTF">2017-06-20T19:04:00Z</dcterms:modified>
</cp:coreProperties>
</file>